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ลองใช้ห้อง</w:t>
      </w:r>
      <w:r>
        <w:t xml:space="preserve"> </w:t>
      </w:r>
      <w:r>
        <w:t xml:space="preserve">PE</w:t>
      </w:r>
      <w:r>
        <w:t xml:space="preserve"> </w:t>
      </w:r>
      <w:r>
        <w:t xml:space="preserve">ฟ้า</w:t>
      </w:r>
      <w:r>
        <w:t xml:space="preserve"> </w:t>
      </w:r>
      <w:r>
        <w:t xml:space="preserve">เติ้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ช็อคโกแลตอร่อยไหมคะ โอเคทานให้หมดเร็ว ๆ เดี๋ยวเราจะเริ่มเรียนแล้วนะคะ เมื่อวานนี้เมื่อวานนี้กิจกรรมตอนช่วงบ่ายลูก ทำการ์ดวันคริสต์มาสใช่ไหม ห้องนี้เป็นอย่างไรบ้าง เขาประกาศผลหรือยัง เขาประกาศผลหรือยังที่แข่งการ์ดไปเมื่อวานนี้ อากาศหรือยัง ไม่ได้ดูเลยเมื่อวานเมื่อวานที่แข่งทำการ์ดวันคริสต์มาสไป ม 5/3 ได้ที่ 1 เหรอ และได้เท่าไร ที่ 3 แล้วที่ 2 แล้ว ลูกที่ 26 1 ห้อง แล้วห้อง ม.4/2 ม.4/1 ได้อะไรครับ เชิญครับ นางเลยไม่เป็นไรลูก ปีหน้าเอาใหม่นะคะ ปีหน้าเราเอาใหม่เราก็ไปดูนะไปดูว่าห้องที่เขาแข่งแล้วเขาได้ที่ 1 นี่ เขาทำอย่างไรบ้างนะคะ ที่สำคัญ ของเราได้ชมเชยใช่ไหมคะ แต่นั่นมันเป็น เป็นชิ้นงานของเราที่เกิดจากความคิดนะคะความสามัคคีท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ลองใช้ห้อง PE ฟ้า เติ้ล</dc:title>
  <dc:creator/>
  <cp:keywords/>
  <dcterms:created xsi:type="dcterms:W3CDTF">2024-01-04T03:42:03Z</dcterms:created>
  <dcterms:modified xsi:type="dcterms:W3CDTF">2024-01-04T0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4 มกราคม 2567 เวลา 10.00 น.</vt:lpwstr>
  </property>
  <property fmtid="{D5CDD505-2E9C-101B-9397-08002B2CF9AE}" pid="3" name="subtitle">
    <vt:lpwstr/>
  </property>
</Properties>
</file>